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931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93DA85C" w14:textId="12CE9693" w:rsidR="002258C5" w:rsidRPr="00703B29" w:rsidRDefault="00EC3FA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8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7-12</w:t>
      </w:r>
      <w:r w:rsidR="00310290">
        <w:rPr>
          <w:rFonts w:cs="Arial"/>
          <w:sz w:val="20"/>
        </w:rPr>
        <w:t>/0</w:t>
      </w:r>
      <w:r w:rsidR="003A6564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12</w:t>
      </w:r>
      <w:r w:rsidR="00310290">
        <w:rPr>
          <w:rFonts w:cs="Arial"/>
          <w:sz w:val="20"/>
        </w:rPr>
        <w:t>u</w:t>
      </w:r>
      <w:r w:rsidR="003A6564"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B42215">
        <w:rPr>
          <w:rFonts w:cs="Arial"/>
          <w:sz w:val="20"/>
        </w:rPr>
        <w:t>4R9</w:t>
      </w:r>
      <w:r w:rsidR="00BD04A7">
        <w:rPr>
          <w:rFonts w:cs="Arial"/>
          <w:sz w:val="20"/>
        </w:rPr>
        <w:tab/>
        <w:t xml:space="preserve">Expiry Date: </w:t>
      </w:r>
      <w:r w:rsidR="00B42215">
        <w:rPr>
          <w:rFonts w:cs="Arial"/>
          <w:sz w:val="20"/>
        </w:rPr>
        <w:t>2026-12-01</w:t>
      </w:r>
    </w:p>
    <w:p w14:paraId="5D70AFA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7109362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B42215">
          <w:headerReference w:type="even" r:id="rId8"/>
          <w:headerReference w:type="default" r:id="rId9"/>
          <w:footerReference w:type="even" r:id="rId10"/>
          <w:footerReference w:type="default" r:id="rId11"/>
          <w:pgSz w:w="11907" w:h="16840" w:code="9"/>
          <w:pgMar w:top="85" w:right="567" w:bottom="1701" w:left="1134" w:header="709" w:footer="490" w:gutter="0"/>
          <w:cols w:space="720"/>
          <w:docGrid w:linePitch="360"/>
        </w:sectPr>
      </w:pPr>
    </w:p>
    <w:p w14:paraId="61F2E30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DFC67D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1729B82C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68B218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2917AE8" w14:textId="77777777" w:rsidR="00BD04A7" w:rsidRPr="001C202F" w:rsidRDefault="00E06A4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224C15D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1AF7A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09ADC9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0D656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CF8AE8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B4C907D" w14:textId="77777777" w:rsidR="00660FF9" w:rsidRPr="00E44F7D" w:rsidRDefault="00660FF9" w:rsidP="00660FF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4FF9A1" w14:textId="77777777" w:rsidR="00660FF9" w:rsidRDefault="00660FF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2876BF" w14:textId="77777777" w:rsidR="00660FF9" w:rsidRDefault="00660FF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604E63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CB00C5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6ABED0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D547C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60FF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309583" w14:textId="3E89A9EF" w:rsidR="00833DA3" w:rsidRDefault="00DD0449" w:rsidP="00FB7369">
      <w:pPr>
        <w:rPr>
          <w:rFonts w:ascii="Arial" w:hAnsi="Arial" w:cs="Arial"/>
          <w:sz w:val="18"/>
          <w:szCs w:val="18"/>
        </w:rPr>
      </w:pPr>
      <w:r w:rsidRPr="00DD0449">
        <w:lastRenderedPageBreak/>
        <w:drawing>
          <wp:anchor distT="0" distB="0" distL="114300" distR="114300" simplePos="0" relativeHeight="251661312" behindDoc="0" locked="0" layoutInCell="1" allowOverlap="1" wp14:anchorId="4AE30709" wp14:editId="2CD821BC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6480000" cy="1245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476BD" w14:textId="197B36C5" w:rsidR="00BD04A7" w:rsidRDefault="00BD04A7" w:rsidP="00833DA3">
      <w:pPr>
        <w:rPr>
          <w:rFonts w:ascii="Arial" w:hAnsi="Arial" w:cs="Arial"/>
          <w:sz w:val="18"/>
          <w:szCs w:val="18"/>
        </w:rPr>
      </w:pPr>
    </w:p>
    <w:p w14:paraId="7367B3F8" w14:textId="77777777" w:rsidR="00833DA3" w:rsidRPr="00833DA3" w:rsidRDefault="00833DA3" w:rsidP="00833DA3">
      <w:pPr>
        <w:rPr>
          <w:rFonts w:ascii="Arial" w:hAnsi="Arial" w:cs="Arial"/>
          <w:sz w:val="18"/>
          <w:szCs w:val="18"/>
        </w:rPr>
        <w:sectPr w:rsidR="00833DA3" w:rsidRPr="00833DA3" w:rsidSect="00525CD5">
          <w:headerReference w:type="even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31810B6" w14:textId="77777777" w:rsidR="00001039" w:rsidRPr="00001039" w:rsidRDefault="0000103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001039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D45DEDF" w14:textId="77777777" w:rsidR="003C60D3" w:rsidRPr="00660FF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2C83F92A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FA8650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EFFA4E5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065CC5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C5E10A2" w14:textId="77777777" w:rsidR="006479D6" w:rsidRDefault="006479D6" w:rsidP="00B640EF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7FB0F28F" w14:textId="77777777" w:rsidR="006479D6" w:rsidRDefault="006479D6" w:rsidP="00B640EF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25664BD" w14:textId="77777777" w:rsidR="008F068B" w:rsidRPr="009817BC" w:rsidRDefault="008F068B" w:rsidP="00B640EF">
      <w:pPr>
        <w:pStyle w:val="Brd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7638C31" w14:textId="77777777" w:rsidR="00B640EF" w:rsidRPr="00B640EF" w:rsidRDefault="00B640EF" w:rsidP="00B640EF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B640E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862FB76" w14:textId="4123A9DD" w:rsidR="000B17E0" w:rsidRPr="000B17E0" w:rsidRDefault="00367B72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>
        <w:rPr>
          <w:rFonts w:cs="Arial"/>
          <w:iCs/>
          <w:sz w:val="18"/>
          <w:szCs w:val="18"/>
        </w:rPr>
        <w:t xml:space="preserve">Primer mixes 2 and 5 </w:t>
      </w:r>
      <w:r w:rsidR="000B17E0" w:rsidRPr="000B17E0">
        <w:rPr>
          <w:rFonts w:cs="Arial"/>
          <w:iCs/>
          <w:sz w:val="18"/>
          <w:szCs w:val="18"/>
          <w:lang w:val="en-GB"/>
        </w:rPr>
        <w:t>may have tendencies of unspecific amplifications</w:t>
      </w:r>
      <w:r w:rsidR="000B17E0" w:rsidRPr="000B17E0">
        <w:rPr>
          <w:rFonts w:cs="Arial"/>
          <w:iCs/>
          <w:sz w:val="18"/>
          <w:szCs w:val="18"/>
        </w:rPr>
        <w:t>.</w:t>
      </w:r>
    </w:p>
    <w:p w14:paraId="3855CFAF" w14:textId="6D504C73" w:rsidR="000B17E0" w:rsidRPr="000B17E0" w:rsidRDefault="00367B72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>
        <w:rPr>
          <w:rFonts w:cs="Arial"/>
          <w:iCs/>
          <w:sz w:val="18"/>
          <w:szCs w:val="18"/>
        </w:rPr>
        <w:t xml:space="preserve">Primer </w:t>
      </w:r>
      <w:proofErr w:type="gramStart"/>
      <w:r>
        <w:rPr>
          <w:rFonts w:cs="Arial"/>
          <w:iCs/>
          <w:sz w:val="18"/>
          <w:szCs w:val="18"/>
        </w:rPr>
        <w:t>mix</w:t>
      </w:r>
      <w:proofErr w:type="gramEnd"/>
      <w:r w:rsidR="000B17E0" w:rsidRPr="000B17E0">
        <w:rPr>
          <w:rFonts w:cs="Arial"/>
          <w:iCs/>
          <w:sz w:val="18"/>
          <w:szCs w:val="18"/>
        </w:rPr>
        <w:t xml:space="preserve"> 3 might have</w:t>
      </w:r>
      <w:r w:rsidR="000B17E0" w:rsidRPr="000B17E0">
        <w:rPr>
          <w:rFonts w:cs="Arial"/>
          <w:iCs/>
          <w:sz w:val="18"/>
          <w:szCs w:val="18"/>
          <w:lang w:val="en-GB"/>
        </w:rPr>
        <w:t xml:space="preserve"> a tendency to giving rise to primer oligomer formation.</w:t>
      </w:r>
    </w:p>
    <w:p w14:paraId="4F0D430A" w14:textId="67F3EF8E" w:rsidR="000B17E0" w:rsidRPr="000B17E0" w:rsidRDefault="000B17E0" w:rsidP="000B17E0">
      <w:pPr>
        <w:pStyle w:val="Brdtext2"/>
        <w:ind w:right="-1"/>
        <w:rPr>
          <w:rFonts w:cs="Arial"/>
          <w:iCs/>
          <w:sz w:val="18"/>
          <w:szCs w:val="18"/>
          <w:lang w:val="en-GB"/>
        </w:rPr>
      </w:pPr>
      <w:r w:rsidRPr="000B17E0">
        <w:rPr>
          <w:rFonts w:cs="Arial"/>
          <w:iCs/>
          <w:sz w:val="18"/>
          <w:szCs w:val="18"/>
          <w:lang w:val="en-GB"/>
        </w:rPr>
        <w:t xml:space="preserve">Primer </w:t>
      </w:r>
      <w:proofErr w:type="gramStart"/>
      <w:r w:rsidRPr="000B17E0">
        <w:rPr>
          <w:rFonts w:cs="Arial"/>
          <w:iCs/>
          <w:sz w:val="18"/>
          <w:szCs w:val="18"/>
          <w:lang w:val="en-GB"/>
        </w:rPr>
        <w:t>mix</w:t>
      </w:r>
      <w:proofErr w:type="gramEnd"/>
      <w:r w:rsidRPr="000B17E0">
        <w:rPr>
          <w:rFonts w:cs="Arial"/>
          <w:iCs/>
          <w:sz w:val="18"/>
          <w:szCs w:val="18"/>
          <w:lang w:val="en-GB"/>
        </w:rPr>
        <w:t xml:space="preserve">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B46F4C4" w14:textId="77777777" w:rsidR="00367997" w:rsidRPr="000B17E0" w:rsidRDefault="00367997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  <w:sectPr w:rsidR="00367997" w:rsidRPr="000B17E0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0E51BFA" w14:textId="3102C2FB" w:rsidR="005951FE" w:rsidRPr="002B0F73" w:rsidRDefault="00BA329E" w:rsidP="004A7B88">
      <w:pPr>
        <w:pStyle w:val="Sidfot"/>
        <w:tabs>
          <w:tab w:val="clear" w:pos="4153"/>
          <w:tab w:val="clear" w:pos="8306"/>
        </w:tabs>
        <w:rPr>
          <w:noProof/>
          <w:lang w:val="en-US" w:eastAsia="sv-SE"/>
        </w:rPr>
      </w:pPr>
      <w:r w:rsidRPr="00BA329E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ACE5FB6" wp14:editId="4AB29E20">
            <wp:simplePos x="0" y="0"/>
            <wp:positionH relativeFrom="page">
              <wp:posOffset>549275</wp:posOffset>
            </wp:positionH>
            <wp:positionV relativeFrom="page">
              <wp:posOffset>1216660</wp:posOffset>
            </wp:positionV>
            <wp:extent cx="6461760" cy="8142605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814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DFC" w:rsidRPr="00E71DFC">
        <w:t xml:space="preserve"> </w:t>
      </w:r>
      <w:r w:rsidR="008A4465" w:rsidRPr="008A4465">
        <w:t xml:space="preserve">  </w:t>
      </w:r>
    </w:p>
    <w:p w14:paraId="125F123E" w14:textId="21F570DA" w:rsidR="005951FE" w:rsidRDefault="0075483F" w:rsidP="004A7B88">
      <w:pPr>
        <w:pStyle w:val="Sidfot"/>
        <w:tabs>
          <w:tab w:val="clear" w:pos="4153"/>
          <w:tab w:val="clear" w:pos="8306"/>
        </w:tabs>
      </w:pPr>
      <w:r w:rsidRPr="0075483F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1EE357B" wp14:editId="1678D8C8">
            <wp:simplePos x="0" y="0"/>
            <wp:positionH relativeFrom="page">
              <wp:posOffset>549275</wp:posOffset>
            </wp:positionH>
            <wp:positionV relativeFrom="page">
              <wp:posOffset>1212850</wp:posOffset>
            </wp:positionV>
            <wp:extent cx="6462000" cy="8625600"/>
            <wp:effectExtent l="0" t="0" r="0" b="444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8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8806DD" w14:textId="465455B4" w:rsidR="005951FE" w:rsidRDefault="0075483F" w:rsidP="004A7B88">
      <w:pPr>
        <w:pStyle w:val="Sidfot"/>
        <w:tabs>
          <w:tab w:val="clear" w:pos="4153"/>
          <w:tab w:val="clear" w:pos="8306"/>
        </w:tabs>
      </w:pPr>
      <w:r w:rsidRPr="0075483F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ECA237" wp14:editId="2EBEBB45">
            <wp:simplePos x="0" y="0"/>
            <wp:positionH relativeFrom="page">
              <wp:posOffset>549275</wp:posOffset>
            </wp:positionH>
            <wp:positionV relativeFrom="page">
              <wp:posOffset>1184275</wp:posOffset>
            </wp:positionV>
            <wp:extent cx="6462000" cy="7520400"/>
            <wp:effectExtent l="0" t="0" r="0" b="444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000" cy="75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E8842F" w14:textId="43E0353C" w:rsidR="00163EFC" w:rsidRPr="00007029" w:rsidRDefault="00C47AC6" w:rsidP="00C47AC6">
      <w:pPr>
        <w:pStyle w:val="Sidfot"/>
        <w:tabs>
          <w:tab w:val="clear" w:pos="4153"/>
          <w:tab w:val="clear" w:pos="8306"/>
          <w:tab w:val="left" w:pos="284"/>
          <w:tab w:val="center" w:pos="9923"/>
        </w:tabs>
        <w:ind w:left="284" w:right="14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tab/>
      </w:r>
      <w:r w:rsidR="00163EFC" w:rsidRPr="00007029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163EFC" w:rsidRPr="00007029">
        <w:rPr>
          <w:rFonts w:ascii="Arial" w:hAnsi="Arial" w:cs="Arial"/>
          <w:sz w:val="18"/>
          <w:szCs w:val="18"/>
        </w:rPr>
        <w:t xml:space="preserve">DRB1*08 alleles in bold lettering are listed as confirmed alleles on the </w:t>
      </w:r>
      <w:r w:rsidR="00163EFC" w:rsidRPr="0000702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7" w:history="1">
        <w:r w:rsidR="00163EFC" w:rsidRPr="00007029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4920F4" w:rsidRPr="00007029">
        <w:rPr>
          <w:rFonts w:ascii="Arial" w:hAnsi="Arial" w:cs="Arial"/>
          <w:sz w:val="18"/>
          <w:szCs w:val="18"/>
        </w:rPr>
        <w:t>, release 3.</w:t>
      </w:r>
      <w:r w:rsidR="00B444EA" w:rsidRPr="00007029">
        <w:rPr>
          <w:rFonts w:ascii="Arial" w:hAnsi="Arial" w:cs="Arial"/>
          <w:sz w:val="18"/>
          <w:szCs w:val="18"/>
        </w:rPr>
        <w:t>31</w:t>
      </w:r>
      <w:r w:rsidR="004920F4" w:rsidRPr="00007029">
        <w:rPr>
          <w:rFonts w:ascii="Arial" w:hAnsi="Arial" w:cs="Arial"/>
          <w:sz w:val="18"/>
          <w:szCs w:val="18"/>
        </w:rPr>
        <w:t xml:space="preserve">.0, </w:t>
      </w:r>
      <w:r w:rsidR="00A57368" w:rsidRPr="00007029">
        <w:rPr>
          <w:rFonts w:ascii="Arial" w:hAnsi="Arial" w:cs="Arial"/>
          <w:sz w:val="18"/>
          <w:szCs w:val="18"/>
        </w:rPr>
        <w:t>January</w:t>
      </w:r>
      <w:r w:rsidR="004920F4" w:rsidRPr="00007029">
        <w:rPr>
          <w:rFonts w:ascii="Arial" w:hAnsi="Arial" w:cs="Arial"/>
          <w:sz w:val="18"/>
          <w:szCs w:val="18"/>
        </w:rPr>
        <w:t xml:space="preserve"> 201</w:t>
      </w:r>
      <w:r w:rsidR="00A57368" w:rsidRPr="00007029">
        <w:rPr>
          <w:rFonts w:ascii="Arial" w:hAnsi="Arial" w:cs="Arial"/>
          <w:sz w:val="18"/>
          <w:szCs w:val="18"/>
        </w:rPr>
        <w:t>8</w:t>
      </w:r>
      <w:r w:rsidR="00163EFC" w:rsidRPr="00007029">
        <w:rPr>
          <w:rFonts w:ascii="Arial" w:hAnsi="Arial" w:cs="Arial"/>
          <w:sz w:val="18"/>
          <w:szCs w:val="18"/>
        </w:rPr>
        <w:t>.</w:t>
      </w:r>
    </w:p>
    <w:p w14:paraId="4E23B985" w14:textId="77777777" w:rsidR="00163EFC" w:rsidRPr="00007029" w:rsidRDefault="00163EFC" w:rsidP="00CD3D3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9923"/>
        </w:tabs>
        <w:ind w:left="284" w:right="-142"/>
        <w:jc w:val="left"/>
        <w:rPr>
          <w:rFonts w:cs="Arial"/>
          <w:spacing w:val="-3"/>
          <w:sz w:val="18"/>
          <w:szCs w:val="18"/>
        </w:rPr>
      </w:pPr>
      <w:r w:rsidRPr="0000702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0702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0702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00702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07029">
        <w:rPr>
          <w:rFonts w:cs="Arial"/>
          <w:spacing w:val="-3"/>
          <w:sz w:val="18"/>
          <w:szCs w:val="18"/>
        </w:rPr>
        <w:t>.</w:t>
      </w:r>
    </w:p>
    <w:p w14:paraId="57F03027" w14:textId="198918DD" w:rsidR="004A1406" w:rsidRPr="00007029" w:rsidRDefault="004A7B88" w:rsidP="00AA49E8">
      <w:pPr>
        <w:pStyle w:val="Sidfot"/>
        <w:tabs>
          <w:tab w:val="clear" w:pos="4153"/>
          <w:tab w:val="clear" w:pos="8306"/>
          <w:tab w:val="left" w:pos="142"/>
          <w:tab w:val="left" w:pos="9923"/>
        </w:tabs>
        <w:ind w:left="284"/>
        <w:rPr>
          <w:rFonts w:ascii="Arial" w:hAnsi="Arial" w:cs="Arial"/>
          <w:sz w:val="18"/>
          <w:szCs w:val="18"/>
        </w:rPr>
      </w:pPr>
      <w:r w:rsidRPr="00007029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574B82" w:rsidRPr="00007029">
        <w:rPr>
          <w:rFonts w:ascii="Arial" w:hAnsi="Arial" w:cs="Arial"/>
          <w:sz w:val="18"/>
          <w:szCs w:val="18"/>
        </w:rPr>
        <w:t>The following DRB1*08 primer mixes have two or more product sizes:</w:t>
      </w:r>
    </w:p>
    <w:tbl>
      <w:tblPr>
        <w:tblStyle w:val="A"/>
        <w:tblW w:w="9639" w:type="dxa"/>
        <w:tblLayout w:type="fixed"/>
        <w:tblLook w:val="0020" w:firstRow="1" w:lastRow="0" w:firstColumn="0" w:lastColumn="0" w:noHBand="0" w:noVBand="0"/>
      </w:tblPr>
      <w:tblGrid>
        <w:gridCol w:w="992"/>
        <w:gridCol w:w="1418"/>
        <w:gridCol w:w="3543"/>
        <w:gridCol w:w="3686"/>
      </w:tblGrid>
      <w:tr w:rsidR="008E76E5" w:rsidRPr="008E76E5" w14:paraId="0CF30923" w14:textId="77777777" w:rsidTr="00F23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03E9E48" w14:textId="77777777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lastRenderedPageBreak/>
              <w:t>Primer Mix</w:t>
            </w:r>
          </w:p>
        </w:tc>
        <w:tc>
          <w:tcPr>
            <w:tcW w:w="1418" w:type="dxa"/>
          </w:tcPr>
          <w:p w14:paraId="6D4B056C" w14:textId="06A8EDDF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543" w:type="dxa"/>
          </w:tcPr>
          <w:p w14:paraId="359A6DD6" w14:textId="4E2891ED" w:rsidR="008E76E5" w:rsidRPr="00F2301A" w:rsidRDefault="008E76E5" w:rsidP="00193F18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Amplified DRB1*08 alleles</w:t>
            </w:r>
          </w:p>
        </w:tc>
        <w:tc>
          <w:tcPr>
            <w:tcW w:w="3686" w:type="dxa"/>
          </w:tcPr>
          <w:p w14:paraId="00746929" w14:textId="77777777" w:rsidR="008E76E5" w:rsidRPr="00F2301A" w:rsidRDefault="008E76E5" w:rsidP="00193F18">
            <w:pPr>
              <w:spacing w:before="20"/>
              <w:rPr>
                <w:rFonts w:cs="Arial"/>
                <w:iCs w:val="0"/>
                <w:sz w:val="18"/>
                <w:szCs w:val="18"/>
              </w:rPr>
            </w:pPr>
            <w:r w:rsidRPr="00F2301A">
              <w:rPr>
                <w:rFonts w:cs="Arial"/>
                <w:iCs w:val="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8E76E5" w:rsidRPr="008E76E5" w14:paraId="53EFF799" w14:textId="77777777" w:rsidTr="00F23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2FD61F6" w14:textId="1CF355A1" w:rsidR="008E76E5" w:rsidRPr="008E76E5" w:rsidRDefault="008E76E5" w:rsidP="00193F1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3DA3E333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534FE448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F5864F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F10835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3543" w:type="dxa"/>
          </w:tcPr>
          <w:p w14:paraId="5F638E5C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26, 08:35-08:36:02 </w:t>
            </w:r>
          </w:p>
          <w:p w14:paraId="09593B3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414DA6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A0D72E" w14:textId="77777777" w:rsidR="008E76E5" w:rsidRPr="008E76E5" w:rsidRDefault="008E76E5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4</w:t>
            </w:r>
          </w:p>
        </w:tc>
        <w:tc>
          <w:tcPr>
            <w:tcW w:w="3686" w:type="dxa"/>
          </w:tcPr>
          <w:p w14:paraId="666BE2FD" w14:textId="75D4CAC6" w:rsidR="008E76E5" w:rsidRPr="008E76E5" w:rsidRDefault="00C74CCD" w:rsidP="00193F1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2, 03:158, 04:202, 13:32, 13:65, 13:93, 13:120, 13:139, 14:13, 14:63, 14:65, 14:78, 14:85, 14:169-14:170</w:t>
            </w:r>
          </w:p>
        </w:tc>
      </w:tr>
      <w:tr w:rsidR="00C74CCD" w:rsidRPr="008E76E5" w14:paraId="46D7F68F" w14:textId="77777777" w:rsidTr="00F230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37FA93CE" w14:textId="77777777" w:rsidR="00C74CCD" w:rsidRPr="008E76E5" w:rsidRDefault="00C74CCD" w:rsidP="00C74CCD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23051CE8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1632A64F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22D6C1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543" w:type="dxa"/>
          </w:tcPr>
          <w:p w14:paraId="5622A548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40, 08:92</w:t>
            </w:r>
          </w:p>
          <w:p w14:paraId="0A2BA8A1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F0EA6D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12, 08:22 </w:t>
            </w:r>
          </w:p>
        </w:tc>
        <w:tc>
          <w:tcPr>
            <w:tcW w:w="3686" w:type="dxa"/>
          </w:tcPr>
          <w:p w14:paraId="13799D1F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</w:rPr>
              <w:t>*11:229, 11:270, 12:73, 13:17, 13:116, 13:175, 13:214</w:t>
            </w:r>
          </w:p>
          <w:p w14:paraId="37B571B5" w14:textId="75C17AA9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</w:rPr>
              <w:t>*12:01:01:01-12:02:13, 12:04-12:15, 12:17-12:18, 12:20-12:21, 12:23-12:38, 12:40-12:41,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74CCD">
              <w:rPr>
                <w:rFonts w:ascii="Arial" w:hAnsi="Arial" w:cs="Arial"/>
                <w:color w:val="000000"/>
                <w:sz w:val="18"/>
                <w:szCs w:val="18"/>
              </w:rPr>
              <w:t>12:43-12:56, 12:58-12:82, 12:84-12:100, 14:28</w:t>
            </w:r>
          </w:p>
        </w:tc>
      </w:tr>
      <w:tr w:rsidR="00C74CCD" w:rsidRPr="008E76E5" w14:paraId="527AC0FF" w14:textId="77777777" w:rsidTr="00F23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766D99E0" w14:textId="0EC9AC0C" w:rsidR="00C74CCD" w:rsidRPr="008E76E5" w:rsidRDefault="00C74CCD" w:rsidP="00C74CCD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65B512B8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6E9C0FDB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4193DCA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07646AB1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3543" w:type="dxa"/>
          </w:tcPr>
          <w:p w14:paraId="07BE8576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27, 08:114</w:t>
            </w:r>
          </w:p>
          <w:p w14:paraId="3312A40F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44, 08:104</w:t>
            </w:r>
          </w:p>
          <w:p w14:paraId="6D2CA305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3, 08:48</w:t>
            </w:r>
          </w:p>
          <w:p w14:paraId="085BBE1C" w14:textId="6476F345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43</w:t>
            </w:r>
          </w:p>
        </w:tc>
        <w:tc>
          <w:tcPr>
            <w:tcW w:w="3686" w:type="dxa"/>
          </w:tcPr>
          <w:p w14:paraId="4298EFC5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3329DE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D9E032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12:12, 12:62</w:t>
            </w:r>
          </w:p>
        </w:tc>
      </w:tr>
      <w:tr w:rsidR="00C74CCD" w:rsidRPr="008E76E5" w14:paraId="6A24CA43" w14:textId="77777777" w:rsidTr="00F230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4A4ACEE7" w14:textId="77777777" w:rsidR="00C74CCD" w:rsidRPr="008E76E5" w:rsidRDefault="00C74CCD" w:rsidP="00C74CCD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10E1D078" w14:textId="77777777" w:rsidR="00C74CCD" w:rsidRPr="00881AA7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35 bp </w:t>
            </w:r>
          </w:p>
          <w:p w14:paraId="42075373" w14:textId="77777777" w:rsidR="00C74CCD" w:rsidRPr="00881AA7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65 bp</w:t>
            </w:r>
          </w:p>
          <w:p w14:paraId="2E194409" w14:textId="77777777" w:rsidR="00C74CCD" w:rsidRPr="00881AA7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190 bp </w:t>
            </w:r>
          </w:p>
          <w:p w14:paraId="03CE09BB" w14:textId="1A53DE45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81AA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60 bp</w:t>
            </w:r>
          </w:p>
        </w:tc>
        <w:tc>
          <w:tcPr>
            <w:tcW w:w="3543" w:type="dxa"/>
          </w:tcPr>
          <w:p w14:paraId="77211B60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33</w:t>
            </w:r>
          </w:p>
          <w:p w14:paraId="4C242F3B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1:01:01-08:11:01:02</w:t>
            </w:r>
          </w:p>
          <w:p w14:paraId="2334BFEE" w14:textId="77777777" w:rsidR="00C74CCD" w:rsidRP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82</w:t>
            </w:r>
          </w:p>
          <w:p w14:paraId="271FBE08" w14:textId="39B3CA9A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74CC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39</w:t>
            </w:r>
          </w:p>
        </w:tc>
        <w:tc>
          <w:tcPr>
            <w:tcW w:w="3686" w:type="dxa"/>
          </w:tcPr>
          <w:p w14:paraId="3DC70125" w14:textId="77777777" w:rsid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C9F766" w14:textId="16994FB7" w:rsidR="009F42EC" w:rsidRPr="009F42EC" w:rsidRDefault="009F42EC" w:rsidP="009F42EC">
            <w:pPr>
              <w:rPr>
                <w:rFonts w:ascii="Arial" w:hAnsi="Arial" w:cs="Arial"/>
                <w:sz w:val="18"/>
                <w:szCs w:val="18"/>
              </w:rPr>
            </w:pPr>
            <w:r w:rsidRPr="009F42EC">
              <w:rPr>
                <w:rFonts w:ascii="Arial" w:hAnsi="Arial" w:cs="Arial"/>
                <w:sz w:val="18"/>
                <w:szCs w:val="18"/>
                <w:lang w:val="en-GB"/>
              </w:rPr>
              <w:t>*14:205:02</w:t>
            </w:r>
          </w:p>
        </w:tc>
      </w:tr>
      <w:tr w:rsidR="00C74CCD" w:rsidRPr="008E76E5" w14:paraId="555EB557" w14:textId="77777777" w:rsidTr="00F23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20704DC0" w14:textId="77777777" w:rsidR="00C74CCD" w:rsidRPr="008E76E5" w:rsidRDefault="00C74CCD" w:rsidP="00C74CCD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0F637753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75E563F2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382EFA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6F1499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75FB16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04BD9D" w14:textId="77777777" w:rsid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6F8882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543" w:type="dxa"/>
          </w:tcPr>
          <w:p w14:paraId="28FFB297" w14:textId="77777777" w:rsidR="009F42EC" w:rsidRPr="009F42EC" w:rsidRDefault="009F42EC" w:rsidP="009F42E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F42E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7, 08:28, 08:37, 08:45:01-08:45:02, 08:63, 08:103, 08:113</w:t>
            </w:r>
          </w:p>
          <w:p w14:paraId="0A124420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CC3007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5B636C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DE237F" w14:textId="77777777" w:rsidR="00C74CCD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5D68AF" w14:textId="77777777" w:rsidR="00C74CCD" w:rsidRPr="008E76E5" w:rsidRDefault="00C74CCD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60N</w:t>
            </w:r>
          </w:p>
        </w:tc>
        <w:tc>
          <w:tcPr>
            <w:tcW w:w="3686" w:type="dxa"/>
          </w:tcPr>
          <w:p w14:paraId="0F1936F9" w14:textId="6D38ADF7" w:rsidR="00C74CCD" w:rsidRPr="008E76E5" w:rsidRDefault="009F42EC" w:rsidP="00C74CC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42E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92, 11:67, 11:193:01-11:193:02, 11:209, 11:229, 11:270, 12:01:01:01-12:20, 12:22-12:37, 12:39:01-12:41, 12:43-12:52, 12:54-12:56, 12:58-12:75, 12:77-12:82, 12:84-12:100, 13:17, 13:175, 13:214, 14:138, 14:175</w:t>
            </w:r>
          </w:p>
        </w:tc>
      </w:tr>
      <w:tr w:rsidR="008F0A5C" w:rsidRPr="008E76E5" w14:paraId="22B364CF" w14:textId="77777777" w:rsidTr="00F230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33"/>
        </w:trPr>
        <w:tc>
          <w:tcPr>
            <w:tcW w:w="992" w:type="dxa"/>
          </w:tcPr>
          <w:p w14:paraId="04D80223" w14:textId="05731A73" w:rsidR="008F0A5C" w:rsidRPr="008E76E5" w:rsidRDefault="008F0A5C" w:rsidP="008F0A5C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F0A5C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6DD6B435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60CC37A2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7F2EBA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304620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272EBB" w14:textId="77777777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5A18F" w14:textId="20BF979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4B73D0ED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543" w:type="dxa"/>
          </w:tcPr>
          <w:p w14:paraId="559495A0" w14:textId="77777777" w:rsidR="008F0A5C" w:rsidRPr="00683260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68326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04:01:01-08:04:01:05, 08:04:04-08:04:07, 08:06:01:01-08:06:01:02, 08:10, 08:12, 08:20, 08:22, 08:28, 08:54, 08:59, 08:67, 08:70, 08:75, 08:80, 08:83, 08:94, 08:98-08:99</w:t>
            </w:r>
          </w:p>
          <w:p w14:paraId="703D0E48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4</w:t>
            </w:r>
          </w:p>
          <w:p w14:paraId="1EB0AA61" w14:textId="5013E9B9" w:rsidR="008F0A5C" w:rsidRPr="008E76E5" w:rsidRDefault="008F0A5C" w:rsidP="008F0A5C">
            <w:pPr>
              <w:tabs>
                <w:tab w:val="left" w:pos="56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62593D50" w14:textId="77777777" w:rsidR="008F0A5C" w:rsidRP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0A5C">
              <w:rPr>
                <w:rFonts w:ascii="Arial" w:hAnsi="Arial" w:cs="Arial"/>
                <w:color w:val="000000"/>
                <w:sz w:val="18"/>
                <w:szCs w:val="18"/>
              </w:rPr>
              <w:t>*04:12, 04:18, 04:25, 04:58, 11:25, 11:67, 11:119, 13:18, 13:144, 13:156, 13:164, 14:12:01-14:12:02, 14:15, 14:78, 14:84, 14:156, 14:173, 15:21</w:t>
            </w:r>
          </w:p>
          <w:p w14:paraId="4C142A31" w14:textId="77777777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920D2B" w14:textId="56A9D318" w:rsidR="008F0A5C" w:rsidRP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0A5C">
              <w:rPr>
                <w:rFonts w:ascii="Arial" w:hAnsi="Arial" w:cs="Arial"/>
                <w:color w:val="000000"/>
                <w:sz w:val="18"/>
                <w:szCs w:val="18"/>
              </w:rPr>
              <w:t>*03:190, 11:261</w:t>
            </w:r>
          </w:p>
          <w:p w14:paraId="1AD61A15" w14:textId="420FDBB3" w:rsidR="008F0A5C" w:rsidRP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0A5C">
              <w:rPr>
                <w:rFonts w:ascii="Arial" w:hAnsi="Arial" w:cs="Arial"/>
                <w:color w:val="000000"/>
                <w:sz w:val="18"/>
                <w:szCs w:val="18"/>
              </w:rPr>
              <w:t>*03:190, 11:261</w:t>
            </w:r>
          </w:p>
        </w:tc>
      </w:tr>
      <w:tr w:rsidR="008F0A5C" w:rsidRPr="008E76E5" w14:paraId="012F4633" w14:textId="77777777" w:rsidTr="002A4B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8"/>
        </w:trPr>
        <w:tc>
          <w:tcPr>
            <w:tcW w:w="992" w:type="dxa"/>
          </w:tcPr>
          <w:p w14:paraId="572F101F" w14:textId="51BC64AB" w:rsidR="008F0A5C" w:rsidRDefault="008F0A5C" w:rsidP="008F0A5C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  <w:p w14:paraId="397B9D7F" w14:textId="77777777" w:rsidR="008F0A5C" w:rsidRPr="00354951" w:rsidRDefault="008F0A5C" w:rsidP="008F0A5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97C6C3" w14:textId="77777777" w:rsidR="008F0A5C" w:rsidRDefault="008F0A5C" w:rsidP="008F0A5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4D9B34" w14:textId="77777777" w:rsidR="008F0A5C" w:rsidRPr="00354951" w:rsidRDefault="008F0A5C" w:rsidP="008F0A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38A5492" w14:textId="188DC6FB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  </w:t>
            </w:r>
          </w:p>
          <w:p w14:paraId="2CDB40AE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57F430" w14:textId="77777777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AD8A1A" w14:textId="77777777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DDF5EA" w14:textId="127AE6A5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0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1B4C1B34" w14:textId="77777777" w:rsidR="008F0A5C" w:rsidRPr="00354951" w:rsidRDefault="008F0A5C" w:rsidP="008F0A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3" w:type="dxa"/>
          </w:tcPr>
          <w:p w14:paraId="0B06A370" w14:textId="0637725B" w:rsidR="00FB3EA9" w:rsidRPr="00FB3EA9" w:rsidRDefault="00FB3EA9" w:rsidP="00FB3EA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17, 08:28, 08:37, 08:45:01-08:45:02, 08:63, 08:103, 08:113</w:t>
            </w:r>
          </w:p>
          <w:p w14:paraId="28D23F69" w14:textId="77777777" w:rsidR="008F0A5C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0EE7EE19" w14:textId="77777777" w:rsidR="008F0A5C" w:rsidRPr="002A4BFB" w:rsidRDefault="008F0A5C" w:rsidP="008F0A5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4765034" w14:textId="5459EE24" w:rsidR="008F0A5C" w:rsidRPr="00354951" w:rsidRDefault="00FB3EA9" w:rsidP="008F0A5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8:09:01-08:09:02, 08:21, 08:32, 08:35, 08:87 </w:t>
            </w:r>
          </w:p>
        </w:tc>
        <w:tc>
          <w:tcPr>
            <w:tcW w:w="3686" w:type="dxa"/>
          </w:tcPr>
          <w:p w14:paraId="253B37A1" w14:textId="77777777" w:rsidR="00FB3EA9" w:rsidRPr="00FB3EA9" w:rsidRDefault="00FB3EA9" w:rsidP="00FB3EA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57, 11:23:01-11:23:02, 11:25, 11:45, 11:55, 11:64, 11:67, 11:119, 13:18, 13:119, 13:144, 13:146, 13:154, 13:156, 13:158:01-13:158:02, 13:286, 13:331, 15:21</w:t>
            </w:r>
          </w:p>
          <w:p w14:paraId="3C8F536D" w14:textId="6BD1EEE2" w:rsidR="008F0A5C" w:rsidRPr="00354951" w:rsidRDefault="00FB3EA9" w:rsidP="00FB3E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3:232, 14:15, 14:40, 14:55, 14:77, 14:84, 14:136, 14:164, 14:173</w:t>
            </w:r>
          </w:p>
        </w:tc>
      </w:tr>
      <w:tr w:rsidR="008F0A5C" w:rsidRPr="008E76E5" w14:paraId="69161294" w14:textId="77777777" w:rsidTr="00F230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0DA4D4C4" w14:textId="7991AE54" w:rsidR="008F0A5C" w:rsidRPr="008E76E5" w:rsidRDefault="008F0A5C" w:rsidP="008F0A5C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07832C90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E51489F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543" w:type="dxa"/>
          </w:tcPr>
          <w:p w14:paraId="21229676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6,</w:t>
            </w:r>
            <w:r w:rsidRPr="008E76E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08:38</w:t>
            </w:r>
          </w:p>
          <w:p w14:paraId="46F3038F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07, 08:49</w:t>
            </w:r>
          </w:p>
        </w:tc>
        <w:tc>
          <w:tcPr>
            <w:tcW w:w="3686" w:type="dxa"/>
          </w:tcPr>
          <w:p w14:paraId="73DC64DB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5483F" w:rsidRPr="008E76E5" w14:paraId="6BB9DEB9" w14:textId="77777777" w:rsidTr="00F23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5650473E" w14:textId="64D9B38A" w:rsidR="0075483F" w:rsidRPr="008E76E5" w:rsidRDefault="0075483F" w:rsidP="0075483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60C9ECBD" w14:textId="7231A6CF" w:rsidR="0075483F" w:rsidRPr="008E76E5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DD0449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3D8BF8FC" w14:textId="046F6DEF" w:rsidR="0075483F" w:rsidRPr="008E76E5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0</w:t>
            </w: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3543" w:type="dxa"/>
          </w:tcPr>
          <w:p w14:paraId="1AB41D24" w14:textId="77777777" w:rsidR="0075483F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78N</w:t>
            </w:r>
          </w:p>
          <w:p w14:paraId="4EA1B2B5" w14:textId="25C1CF90" w:rsidR="0075483F" w:rsidRPr="008E76E5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08:20</w:t>
            </w:r>
          </w:p>
        </w:tc>
        <w:tc>
          <w:tcPr>
            <w:tcW w:w="3686" w:type="dxa"/>
          </w:tcPr>
          <w:p w14:paraId="6B0E21F8" w14:textId="77777777" w:rsidR="0075483F" w:rsidRPr="0075483F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C4EE98" w14:textId="77777777" w:rsidR="00AA49E8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5483F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1:01:01, 11:01:01:03-11:01:17, 11:01:20-11:01:27, 11:01:28?, 11:01:29-11:01:47, 11:03:01-11:04:20, 11:04:22, 11:06:01-11:06:03, 11:09:01:01-11:11:01, 11:11:03-11:12:03, 11:15:01:01-11:15:02, 11:23:01-11:25, 11:27:01-11:29:02, 11:32-11:33, 11:35, 11:37:01-11:41, 11:43:01:01-11:44, 11:46:01-11:47, 11:49:01-11:51, 11:54:01-11:54:02, 11:56, 11:58:01-11:63:02, 11:66:01-11:66:02, 11:72, 11:74:01-11:78, 11:80-11:81, 11:83-11:85, 11:87-11:88, 11:90-11:97, 11:99-11:102:02, 11:106, 11:108-11:117:02, 11:120-11:123, 11:126, 11:128-11:129, 11:133-11:135, 11:137-11:142, 11:144-11:152, 11:154-11:158, 11:160-11:170, 11:172, 11:174-11:183, 11:185-11:190, 11:192, 11:194:01-11:201, 11:203-11:208, 11:210-11:228, 11:230-11:241, </w:t>
            </w:r>
          </w:p>
          <w:p w14:paraId="5581B2EC" w14:textId="1F022F30" w:rsidR="0075483F" w:rsidRPr="0075483F" w:rsidRDefault="0075483F" w:rsidP="0075483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5483F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1:243-11:247, 11:249-11:250N, 11:252-11:255, 11:257-11:260, 11:262-11:265, 11:269, 11:271-11:275, 11:277-11:279, 11:281-11:282, 11:284-11:285, 11:287N, 11:289, 11:291-11:292, 11:294N-11:307, 13:05:01:01-13:05:03, 13:07:01-13:07:02, 13:11:01-13:11:02, 13:14:01-13:14:03, 13:18, 13:21:01:01-13:21:02, 13:24:01:01-13:24:01:03, 13:26:01-13:26:02, 13:42:01-13:42:02, 13:46-13:47, 13:49:01-13:50:03, 13:54-13:55, 13:62-13:63, 13:75, 13:100, 13:108, 13:111, 13:132, 13:136, 13:144, 13:150, 13:158:01-13:158:02, 13:164, 13:169, 13:189, 13:197, 13:199, 13:203, 13:229-13:230, 13:232, 13:246-13:247, 13:277, 13:284, 13:286, 13:302, 13:307, 14:22, 14:25:01-14:25:02, 14:27:01-14:27:02, 14:53, 14:105, 14:128</w:t>
            </w:r>
          </w:p>
        </w:tc>
      </w:tr>
      <w:tr w:rsidR="008F0A5C" w:rsidRPr="008E76E5" w14:paraId="74985936" w14:textId="77777777" w:rsidTr="00F230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54A25AFD" w14:textId="77777777" w:rsidR="008F0A5C" w:rsidRPr="008E76E5" w:rsidRDefault="008F0A5C" w:rsidP="008F0A5C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2</w:t>
            </w:r>
          </w:p>
        </w:tc>
        <w:tc>
          <w:tcPr>
            <w:tcW w:w="1418" w:type="dxa"/>
          </w:tcPr>
          <w:p w14:paraId="73897872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7BDE93C3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4D7A4D7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543" w:type="dxa"/>
          </w:tcPr>
          <w:p w14:paraId="251BAD63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23</w:t>
            </w:r>
          </w:p>
          <w:p w14:paraId="31D76AD5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*08:19</w:t>
            </w:r>
          </w:p>
          <w:p w14:paraId="302A4C3D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 xml:space="preserve">*08:29 </w:t>
            </w:r>
          </w:p>
        </w:tc>
        <w:tc>
          <w:tcPr>
            <w:tcW w:w="3686" w:type="dxa"/>
          </w:tcPr>
          <w:p w14:paraId="61BB9859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D08684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C55D47" w14:textId="7608BC33" w:rsidR="008F0A5C" w:rsidRPr="008E76E5" w:rsidRDefault="00FB3EA9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66, 14:04:01:01-14:04:09, 14:11:01:01-14:11:01:02, 14:28, 14:50:02, 14:68:01-14:68:02, 14:71, 14:73, 14:93, 14:120, 14:126:01-14:126:02, 14:138, 14:145, 14:148, 14:152N, 14:175, 14:180, 14:196, 14:201, 14:205:01-14:206, 14:210Q, 14:220, 14:224, 14:229, 14:233, 14:241</w:t>
            </w:r>
          </w:p>
        </w:tc>
      </w:tr>
      <w:tr w:rsidR="008F0A5C" w:rsidRPr="008E76E5" w14:paraId="3A4F79FA" w14:textId="77777777" w:rsidTr="00F230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2" w:type="dxa"/>
          </w:tcPr>
          <w:p w14:paraId="13A36687" w14:textId="77777777" w:rsidR="008F0A5C" w:rsidRPr="008E76E5" w:rsidRDefault="008F0A5C" w:rsidP="008F0A5C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8E76E5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7EA110E5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041228D1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6E5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543" w:type="dxa"/>
          </w:tcPr>
          <w:p w14:paraId="408BED74" w14:textId="77777777" w:rsidR="00FB3EA9" w:rsidRPr="00FB3EA9" w:rsidRDefault="00FB3EA9" w:rsidP="00FB3EA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43</w:t>
            </w:r>
          </w:p>
          <w:p w14:paraId="79EDA26D" w14:textId="53214279" w:rsidR="008F0A5C" w:rsidRPr="008E76E5" w:rsidRDefault="00FB3EA9" w:rsidP="00FB3E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8:04:01:01-08:04:01:05, 08:04:04-08:04:07, 08:06:01:01-08:06:01:02, 08:10, 08:28, 08:31, 08:54, 08:59, 08:67, 08:70, 08:75, 08:83, 08:94, 08:98-08:99</w:t>
            </w:r>
          </w:p>
        </w:tc>
        <w:tc>
          <w:tcPr>
            <w:tcW w:w="3686" w:type="dxa"/>
          </w:tcPr>
          <w:p w14:paraId="2C7D1F2B" w14:textId="77777777" w:rsidR="008F0A5C" w:rsidRPr="008E76E5" w:rsidRDefault="008F0A5C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2179EE" w14:textId="19554449" w:rsidR="008F0A5C" w:rsidRPr="008E76E5" w:rsidRDefault="00FB3EA9" w:rsidP="008F0A5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B3EA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92, 11:67, 11:209, 11:229, 11:270, 12:03:02-12:03:03, 12:19:01-12:19:02, 13:17, 13:116, 13:175, 13:214, 14:04:01:01-14:04:09, 14:11:01:01-14:11:01:02, 14:15, 14:31, 14:50:01-14:50:02, 14:52, 14:73, 14:76, 14:79, 14:107, 14:120, 14:126:01-14:126:02, 14:138, 14:145, 14:148, 14:152N, 14:175, 14:180, 14:196, 14:201, 14:205:01-14:206, 14:210Q, 14:220, 14:224, 14:229, 14:233, 14:241</w:t>
            </w:r>
          </w:p>
        </w:tc>
      </w:tr>
    </w:tbl>
    <w:p w14:paraId="0A4212E3" w14:textId="47210115" w:rsidR="00DB54F1" w:rsidRPr="00007029" w:rsidRDefault="00DB54F1" w:rsidP="006C47A8">
      <w:pPr>
        <w:tabs>
          <w:tab w:val="left" w:pos="-1440"/>
          <w:tab w:val="left" w:pos="-720"/>
          <w:tab w:val="left" w:pos="142"/>
          <w:tab w:val="center" w:pos="2280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left" w:pos="9923"/>
          <w:tab w:val="center" w:pos="10224"/>
          <w:tab w:val="center" w:pos="11376"/>
          <w:tab w:val="center" w:pos="12528"/>
          <w:tab w:val="center" w:pos="13680"/>
        </w:tabs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23DB3E59" w14:textId="77777777" w:rsidR="00D45C8D" w:rsidRPr="00FB3EA9" w:rsidRDefault="00DA79AF" w:rsidP="00DB54F1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B3EA9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CF3926F" w14:textId="7F9A199F" w:rsidR="0061366E" w:rsidRDefault="004A7B88" w:rsidP="00DB54F1">
      <w:pPr>
        <w:tabs>
          <w:tab w:val="left" w:pos="142"/>
          <w:tab w:val="center" w:pos="2280"/>
          <w:tab w:val="center" w:pos="3744"/>
          <w:tab w:val="center" w:pos="5184"/>
          <w:tab w:val="center" w:pos="6624"/>
          <w:tab w:val="center" w:pos="8222"/>
          <w:tab w:val="left" w:pos="8784"/>
          <w:tab w:val="left" w:pos="9504"/>
          <w:tab w:val="left" w:pos="9923"/>
        </w:tabs>
        <w:suppressAutoHyphens/>
        <w:ind w:right="141" w:firstLine="142"/>
        <w:jc w:val="both"/>
        <w:rPr>
          <w:rFonts w:ascii="Arial" w:hAnsi="Arial"/>
          <w:spacing w:val="-2"/>
          <w:sz w:val="16"/>
          <w:szCs w:val="16"/>
        </w:rPr>
      </w:pPr>
      <w:r w:rsidRPr="00FB3EA9">
        <w:rPr>
          <w:rFonts w:ascii="Arial" w:hAnsi="Arial"/>
          <w:spacing w:val="-2"/>
          <w:sz w:val="16"/>
          <w:szCs w:val="16"/>
        </w:rPr>
        <w:t>‘w’, may be weakly amplified.</w:t>
      </w:r>
    </w:p>
    <w:p w14:paraId="55D5E2D2" w14:textId="096B6816" w:rsidR="00FB3EA9" w:rsidRPr="00FB3EA9" w:rsidRDefault="00FB3EA9" w:rsidP="00FB3EA9">
      <w:pPr>
        <w:rPr>
          <w:rFonts w:ascii="Arial" w:hAnsi="Arial" w:cs="Arial"/>
          <w:sz w:val="16"/>
          <w:szCs w:val="16"/>
        </w:rPr>
      </w:pPr>
    </w:p>
    <w:p w14:paraId="7884C6A4" w14:textId="18C579B1" w:rsidR="00FB3EA9" w:rsidRPr="00FB3EA9" w:rsidRDefault="00FB3EA9" w:rsidP="00FB3EA9">
      <w:pPr>
        <w:rPr>
          <w:rFonts w:ascii="Arial" w:hAnsi="Arial" w:cs="Arial"/>
          <w:sz w:val="16"/>
          <w:szCs w:val="16"/>
        </w:rPr>
      </w:pPr>
    </w:p>
    <w:p w14:paraId="6ADA355E" w14:textId="7339EC4E" w:rsidR="00FB3EA9" w:rsidRDefault="00FB3EA9" w:rsidP="00FB3EA9">
      <w:pPr>
        <w:rPr>
          <w:rFonts w:ascii="Arial" w:hAnsi="Arial" w:cs="Arial"/>
          <w:sz w:val="18"/>
          <w:szCs w:val="18"/>
        </w:rPr>
      </w:pPr>
    </w:p>
    <w:p w14:paraId="102B5A69" w14:textId="6A381B2D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05776D8F" w14:textId="51B2C31E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51F42A44" w14:textId="1F0660C6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52BB5F40" w14:textId="7941F37D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7226E90F" w14:textId="59C7DEF5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63C1363E" w14:textId="064ACF2E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7EFAC557" w14:textId="75718C32" w:rsid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5F1645C8" w14:textId="77777777" w:rsidR="00AA49E8" w:rsidRPr="00AA49E8" w:rsidRDefault="00AA49E8" w:rsidP="00FB3EA9">
      <w:pPr>
        <w:rPr>
          <w:rFonts w:ascii="Arial" w:hAnsi="Arial" w:cs="Arial"/>
          <w:sz w:val="18"/>
          <w:szCs w:val="18"/>
        </w:rPr>
      </w:pPr>
    </w:p>
    <w:p w14:paraId="015998A7" w14:textId="6541EF12" w:rsidR="00FB3EA9" w:rsidRPr="00AA49E8" w:rsidRDefault="00FB3EA9" w:rsidP="00FB3EA9">
      <w:pPr>
        <w:rPr>
          <w:rFonts w:ascii="Arial" w:hAnsi="Arial" w:cs="Arial"/>
          <w:sz w:val="18"/>
          <w:szCs w:val="18"/>
        </w:rPr>
      </w:pPr>
    </w:p>
    <w:p w14:paraId="0DE4F742" w14:textId="77777777" w:rsidR="00AA49E8" w:rsidRPr="00AA49E8" w:rsidRDefault="00AA49E8" w:rsidP="00AA49E8">
      <w:pPr>
        <w:pStyle w:val="Rubrik"/>
        <w:jc w:val="both"/>
        <w:rPr>
          <w:rFonts w:cs="Arial"/>
          <w:b w:val="0"/>
          <w:sz w:val="18"/>
          <w:szCs w:val="18"/>
        </w:rPr>
      </w:pPr>
    </w:p>
    <w:p w14:paraId="23EE6A82" w14:textId="77777777" w:rsidR="00AA49E8" w:rsidRPr="00AA49E8" w:rsidRDefault="00AA49E8" w:rsidP="00AA49E8">
      <w:pPr>
        <w:pStyle w:val="Rubrik"/>
        <w:jc w:val="both"/>
        <w:rPr>
          <w:rFonts w:cs="Arial"/>
          <w:b w:val="0"/>
          <w:sz w:val="18"/>
          <w:szCs w:val="18"/>
        </w:rPr>
      </w:pPr>
      <w:r w:rsidRPr="00AA49E8">
        <w:rPr>
          <w:rFonts w:cs="Arial"/>
          <w:b w:val="0"/>
          <w:sz w:val="18"/>
          <w:szCs w:val="18"/>
        </w:rPr>
        <w:t>Changes in Revision R01 compared to R00:</w:t>
      </w:r>
    </w:p>
    <w:p w14:paraId="0C78B44D" w14:textId="77777777" w:rsidR="00AA49E8" w:rsidRPr="00AA49E8" w:rsidRDefault="00AA49E8" w:rsidP="00AA49E8">
      <w:pPr>
        <w:pStyle w:val="Rubrik"/>
        <w:numPr>
          <w:ilvl w:val="0"/>
          <w:numId w:val="8"/>
        </w:numPr>
        <w:autoSpaceDE w:val="0"/>
        <w:autoSpaceDN w:val="0"/>
        <w:adjustRightInd w:val="0"/>
        <w:jc w:val="both"/>
        <w:rPr>
          <w:rFonts w:cs="Arial"/>
          <w:b w:val="0"/>
          <w:sz w:val="18"/>
          <w:szCs w:val="18"/>
        </w:rPr>
      </w:pPr>
      <w:r w:rsidRPr="00AA49E8">
        <w:rPr>
          <w:rFonts w:cs="Arial"/>
          <w:b w:val="0"/>
          <w:sz w:val="18"/>
          <w:szCs w:val="18"/>
        </w:rPr>
        <w:t>Primer mix 21 amplifies the DRB1*11:03:01-11:03:04, 11:11:01, 11:11:03, 11:40-11:41, 11:59, 11:63:01-11:63:02, 11:76, 11:85, 11:122, 11:138-11:139, 11:151, 11:161, 11:168, 11:176, 11:213, 11:231, 11:233, 11:237, 11:241, 11:260 and 11:301N and the DRB1*13:24:01:01-13:24:01:03, 13:54, 13:63, 13:75, 13:111, 13:247 and 13:307 alleles. This has been corrected in the Specificity and Interpretation Tables.</w:t>
      </w:r>
    </w:p>
    <w:p w14:paraId="13D1F045" w14:textId="747FE0A5" w:rsidR="00FB3EA9" w:rsidRPr="00FB3EA9" w:rsidRDefault="00FB3EA9" w:rsidP="00FB3EA9">
      <w:pPr>
        <w:tabs>
          <w:tab w:val="left" w:pos="3644"/>
        </w:tabs>
        <w:rPr>
          <w:rFonts w:ascii="Arial" w:hAnsi="Arial" w:cs="Arial"/>
          <w:sz w:val="16"/>
          <w:szCs w:val="16"/>
        </w:rPr>
      </w:pPr>
    </w:p>
    <w:sectPr w:rsidR="00FB3EA9" w:rsidRPr="00FB3EA9" w:rsidSect="0046034D">
      <w:pgSz w:w="11907" w:h="16840" w:code="9"/>
      <w:pgMar w:top="740" w:right="1134" w:bottom="1843" w:left="709" w:header="584" w:footer="47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EED4B" w14:textId="77777777" w:rsidR="006941F8" w:rsidRDefault="006941F8">
      <w:r>
        <w:separator/>
      </w:r>
    </w:p>
  </w:endnote>
  <w:endnote w:type="continuationSeparator" w:id="0">
    <w:p w14:paraId="449022FD" w14:textId="77777777" w:rsidR="006941F8" w:rsidRDefault="00694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75AC" w14:textId="77777777" w:rsidR="00001039" w:rsidRDefault="00001039">
    <w:pPr>
      <w:pStyle w:val="Sidfot"/>
    </w:pPr>
  </w:p>
  <w:p w14:paraId="2ABDFBA3" w14:textId="77777777" w:rsidR="008E5B0F" w:rsidRDefault="008E5B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6745" w14:textId="77777777" w:rsidR="00B42215" w:rsidRPr="00060351" w:rsidRDefault="00B42215" w:rsidP="00B42215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073A8BCD" w14:textId="77777777" w:rsidR="00B42215" w:rsidRPr="00834CB9" w:rsidRDefault="00B42215" w:rsidP="00B4221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C11E0C1" w14:textId="77777777" w:rsidR="00B42215" w:rsidRPr="00393C78" w:rsidRDefault="00B42215" w:rsidP="00B4221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8564CE9" w14:textId="55E545EB" w:rsidR="00835452" w:rsidRPr="00A6082E" w:rsidRDefault="00B42215" w:rsidP="00B42215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BA329E">
      <w:rPr>
        <w:rFonts w:ascii="Arial" w:hAnsi="Arial" w:cs="Arial"/>
        <w:sz w:val="16"/>
        <w:szCs w:val="16"/>
      </w:rPr>
      <w:t>April</w:t>
    </w:r>
    <w:r>
      <w:rPr>
        <w:rFonts w:ascii="Arial" w:hAnsi="Arial" w:cs="Arial"/>
        <w:sz w:val="16"/>
        <w:szCs w:val="16"/>
      </w:rPr>
      <w:t xml:space="preserve"> 202</w:t>
    </w:r>
    <w:r w:rsidR="00BA329E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BA329E">
      <w:rPr>
        <w:rFonts w:ascii="Arial" w:hAnsi="Arial" w:cs="Arial"/>
        <w:sz w:val="16"/>
        <w:szCs w:val="16"/>
      </w:rPr>
      <w:t>1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34943" w14:textId="77777777" w:rsidR="006941F8" w:rsidRDefault="006941F8">
      <w:r>
        <w:separator/>
      </w:r>
    </w:p>
  </w:footnote>
  <w:footnote w:type="continuationSeparator" w:id="0">
    <w:p w14:paraId="06E33794" w14:textId="77777777" w:rsidR="006941F8" w:rsidRDefault="00694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BEF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5EC0A6D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97329" w14:textId="37B6BBD7" w:rsidR="00B42215" w:rsidRPr="00DA5B50" w:rsidRDefault="00574B82" w:rsidP="00B42215">
    <w:pPr>
      <w:tabs>
        <w:tab w:val="left" w:pos="720"/>
        <w:tab w:val="left" w:pos="1440"/>
        <w:tab w:val="left" w:pos="2160"/>
        <w:tab w:val="left" w:pos="5235"/>
      </w:tabs>
      <w:rPr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55B7F9DE" wp14:editId="7626828B">
          <wp:simplePos x="0" y="0"/>
          <wp:positionH relativeFrom="column">
            <wp:posOffset>-173990</wp:posOffset>
          </wp:positionH>
          <wp:positionV relativeFrom="paragraph">
            <wp:posOffset>-180340</wp:posOffset>
          </wp:positionV>
          <wp:extent cx="2036564" cy="278130"/>
          <wp:effectExtent l="0" t="0" r="1905" b="7620"/>
          <wp:wrapSquare wrapText="bothSides"/>
          <wp:docPr id="1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564" cy="278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DA5B50">
      <w:rPr>
        <w:rFonts w:cs="Arial"/>
        <w:i/>
        <w:sz w:val="40"/>
        <w:szCs w:val="40"/>
        <w:lang w:val="es-ES"/>
      </w:rPr>
      <w:t xml:space="preserve"> </w:t>
    </w:r>
    <w:r w:rsidRPr="00DA5B50">
      <w:rPr>
        <w:sz w:val="32"/>
        <w:szCs w:val="32"/>
        <w:vertAlign w:val="superscript"/>
        <w:lang w:val="es-ES"/>
      </w:rPr>
      <w:tab/>
    </w:r>
    <w:r w:rsidRPr="00DA5B50">
      <w:rPr>
        <w:sz w:val="32"/>
        <w:szCs w:val="32"/>
        <w:vertAlign w:val="superscript"/>
        <w:lang w:val="es-ES"/>
      </w:rPr>
      <w:tab/>
      <w:t xml:space="preserve"> </w:t>
    </w:r>
    <w:r w:rsidRPr="00DA5B50">
      <w:rPr>
        <w:rFonts w:ascii="Arial" w:hAnsi="Arial" w:cs="Arial"/>
        <w:b/>
        <w:sz w:val="20"/>
        <w:szCs w:val="20"/>
        <w:lang w:val="es-ES"/>
      </w:rPr>
      <w:t xml:space="preserve"> </w:t>
    </w:r>
    <w:r w:rsidR="00B42215">
      <w:rPr>
        <w:rFonts w:ascii="Arial" w:hAnsi="Arial" w:cs="Arial"/>
        <w:b/>
        <w:sz w:val="20"/>
        <w:szCs w:val="20"/>
        <w:lang w:val="es-ES"/>
      </w:rPr>
      <w:tab/>
    </w:r>
    <w:r w:rsidR="00B42215">
      <w:rPr>
        <w:rFonts w:ascii="Arial" w:hAnsi="Arial" w:cs="Arial"/>
        <w:b/>
        <w:sz w:val="20"/>
        <w:szCs w:val="20"/>
        <w:lang w:val="es-ES"/>
      </w:rPr>
      <w:tab/>
    </w:r>
    <w:r w:rsidR="00B42215">
      <w:rPr>
        <w:rFonts w:ascii="Arial" w:hAnsi="Arial" w:cs="Arial"/>
        <w:b/>
        <w:sz w:val="20"/>
        <w:szCs w:val="20"/>
        <w:lang w:val="es-ES"/>
      </w:rPr>
      <w:tab/>
    </w:r>
  </w:p>
  <w:tbl>
    <w:tblPr>
      <w:tblStyle w:val="Tabellrutnt"/>
      <w:tblW w:w="2246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774"/>
      <w:gridCol w:w="11686"/>
    </w:tblGrid>
    <w:tr w:rsidR="00B42215" w:rsidRPr="00B42215" w14:paraId="0ED1C6E6" w14:textId="77777777" w:rsidTr="00B42215">
      <w:trPr>
        <w:gridAfter w:val="1"/>
        <w:wAfter w:w="11686" w:type="dxa"/>
        <w:trHeight w:val="284"/>
      </w:trPr>
      <w:tc>
        <w:tcPr>
          <w:tcW w:w="10774" w:type="dxa"/>
          <w:vAlign w:val="center"/>
        </w:tcPr>
        <w:p w14:paraId="6C146822" w14:textId="03E02BC2" w:rsidR="00B42215" w:rsidRPr="008D4624" w:rsidRDefault="00B42215" w:rsidP="00B42215">
          <w:pPr>
            <w:pStyle w:val="Rubrik"/>
            <w:tabs>
              <w:tab w:val="clear" w:pos="4253"/>
              <w:tab w:val="center" w:pos="5954"/>
              <w:tab w:val="right" w:pos="11340"/>
            </w:tabs>
            <w:rPr>
              <w:rFonts w:cs="Arial"/>
              <w:sz w:val="24"/>
              <w:szCs w:val="24"/>
            </w:rPr>
          </w:pPr>
          <w:r>
            <w:rPr>
              <w:sz w:val="24"/>
              <w:szCs w:val="24"/>
            </w:rPr>
            <w:t xml:space="preserve">                                   </w:t>
          </w:r>
          <w:r w:rsidRPr="00B42215">
            <w:rPr>
              <w:sz w:val="22"/>
              <w:szCs w:val="22"/>
            </w:rPr>
            <w:t xml:space="preserve">Gel Documentation </w:t>
          </w:r>
          <w:r w:rsidRPr="00B42215">
            <w:rPr>
              <w:rFonts w:cs="Arial"/>
              <w:sz w:val="22"/>
              <w:szCs w:val="22"/>
            </w:rPr>
            <w:t>Form and Worksheet</w:t>
          </w:r>
          <w:r w:rsidRPr="008D4624">
            <w:rPr>
              <w:rFonts w:cs="Arial"/>
              <w:sz w:val="24"/>
              <w:szCs w:val="24"/>
            </w:rPr>
            <w:t xml:space="preserve"> </w:t>
          </w:r>
          <w:r>
            <w:rPr>
              <w:rFonts w:cs="Arial"/>
              <w:sz w:val="24"/>
              <w:szCs w:val="24"/>
            </w:rPr>
            <w:t xml:space="preserve">                     </w:t>
          </w:r>
          <w:r w:rsidRPr="00FF6737">
            <w:rPr>
              <w:sz w:val="20"/>
            </w:rPr>
            <w:t xml:space="preserve">Page </w:t>
          </w:r>
          <w:r w:rsidRPr="00FF6737">
            <w:rPr>
              <w:b w:val="0"/>
              <w:sz w:val="20"/>
            </w:rPr>
            <w:fldChar w:fldCharType="begin"/>
          </w:r>
          <w:r w:rsidRPr="00FF6737">
            <w:rPr>
              <w:sz w:val="20"/>
            </w:rPr>
            <w:instrText xml:space="preserve"> PAGE </w:instrText>
          </w:r>
          <w:r w:rsidRPr="00FF6737">
            <w:rPr>
              <w:b w:val="0"/>
              <w:sz w:val="20"/>
            </w:rPr>
            <w:fldChar w:fldCharType="separate"/>
          </w:r>
          <w:r>
            <w:rPr>
              <w:b w:val="0"/>
              <w:sz w:val="20"/>
            </w:rPr>
            <w:t>1</w:t>
          </w:r>
          <w:r w:rsidRPr="00FF6737">
            <w:rPr>
              <w:b w:val="0"/>
              <w:sz w:val="20"/>
            </w:rPr>
            <w:fldChar w:fldCharType="end"/>
          </w:r>
          <w:r w:rsidRPr="00FF6737">
            <w:rPr>
              <w:sz w:val="20"/>
            </w:rPr>
            <w:t xml:space="preserve"> of </w:t>
          </w:r>
          <w:r w:rsidRPr="00FF6737">
            <w:rPr>
              <w:b w:val="0"/>
              <w:sz w:val="20"/>
            </w:rPr>
            <w:fldChar w:fldCharType="begin"/>
          </w:r>
          <w:r w:rsidRPr="00FF6737">
            <w:rPr>
              <w:sz w:val="20"/>
            </w:rPr>
            <w:instrText xml:space="preserve"> NUMPAGES </w:instrText>
          </w:r>
          <w:r w:rsidRPr="00FF6737">
            <w:rPr>
              <w:b w:val="0"/>
              <w:sz w:val="20"/>
            </w:rPr>
            <w:fldChar w:fldCharType="separate"/>
          </w:r>
          <w:r>
            <w:rPr>
              <w:b w:val="0"/>
              <w:sz w:val="20"/>
            </w:rPr>
            <w:t>9</w:t>
          </w:r>
          <w:r w:rsidRPr="00FF6737">
            <w:rPr>
              <w:b w:val="0"/>
              <w:sz w:val="20"/>
            </w:rPr>
            <w:fldChar w:fldCharType="end"/>
          </w:r>
        </w:p>
        <w:p w14:paraId="39A660FB" w14:textId="5FA3DB13" w:rsidR="00B42215" w:rsidRPr="00EB2E7A" w:rsidRDefault="00B42215" w:rsidP="00B42215">
          <w:pPr>
            <w:tabs>
              <w:tab w:val="left" w:pos="720"/>
              <w:tab w:val="left" w:pos="1440"/>
              <w:tab w:val="left" w:pos="2160"/>
              <w:tab w:val="left" w:pos="5235"/>
            </w:tabs>
          </w:pPr>
          <w:r>
            <w:rPr>
              <w:rFonts w:ascii="Arial" w:hAnsi="Arial" w:cs="Arial"/>
              <w:b/>
              <w:sz w:val="20"/>
              <w:szCs w:val="20"/>
              <w:lang w:val="es-ES"/>
            </w:rPr>
            <w:t xml:space="preserve">                                                                                        </w:t>
          </w:r>
          <w:r w:rsidRPr="00DA5B50">
            <w:rPr>
              <w:rFonts w:ascii="Arial" w:hAnsi="Arial" w:cs="Arial"/>
              <w:b/>
              <w:sz w:val="20"/>
              <w:szCs w:val="20"/>
              <w:lang w:val="es-ES"/>
            </w:rPr>
            <w:t>DRB1*08</w:t>
          </w:r>
          <w:r w:rsidRPr="00EB2E7A">
            <w:rPr>
              <w:rFonts w:ascii="Arial" w:hAnsi="Arial"/>
              <w:sz w:val="20"/>
              <w:szCs w:val="20"/>
            </w:rPr>
            <w:t xml:space="preserve">                                        Visit </w:t>
          </w:r>
          <w:hyperlink r:id="rId2" w:history="1">
            <w:r w:rsidRPr="00EB2E7A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  <w:p w14:paraId="67A3B7DF" w14:textId="734D7031" w:rsidR="00B42215" w:rsidRPr="00B42215" w:rsidRDefault="00B42215" w:rsidP="00B42215">
          <w:pPr>
            <w:tabs>
              <w:tab w:val="left" w:pos="720"/>
              <w:tab w:val="left" w:pos="1440"/>
              <w:tab w:val="left" w:pos="2160"/>
              <w:tab w:val="left" w:pos="5235"/>
            </w:tabs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  <w:lang w:val="es-ES"/>
            </w:rPr>
            <w:t xml:space="preserve">                                                                           </w:t>
          </w:r>
          <w:r w:rsidRPr="00DA5B50">
            <w:rPr>
              <w:rFonts w:ascii="Arial" w:hAnsi="Arial" w:cs="Arial"/>
              <w:b/>
              <w:sz w:val="20"/>
              <w:szCs w:val="20"/>
              <w:lang w:val="es-ES"/>
            </w:rPr>
            <w:t>101.127-12/04 -12u/04u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 xml:space="preserve">             </w:t>
          </w:r>
          <w:r w:rsidRPr="00FF6737">
            <w:rPr>
              <w:rFonts w:ascii="Arial" w:hAnsi="Arial" w:cs="Arial"/>
              <w:sz w:val="20"/>
              <w:szCs w:val="20"/>
            </w:rPr>
            <w:t xml:space="preserve"> for </w:t>
          </w:r>
          <w:r w:rsidRPr="00FF6737">
            <w:rPr>
              <w:rFonts w:ascii="Arial" w:hAnsi="Arial"/>
              <w:sz w:val="20"/>
              <w:szCs w:val="20"/>
            </w:rPr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B42215" w:rsidRPr="00B42215" w14:paraId="36A902C3" w14:textId="77777777" w:rsidTr="00B42215">
      <w:tc>
        <w:tcPr>
          <w:tcW w:w="22460" w:type="dxa"/>
          <w:gridSpan w:val="2"/>
          <w:vAlign w:val="center"/>
        </w:tcPr>
        <w:p w14:paraId="20C813B6" w14:textId="4A3634D0" w:rsidR="00B42215" w:rsidRPr="00B42215" w:rsidRDefault="00B42215" w:rsidP="00B42215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  <w:lang w:val="fi-FI"/>
            </w:rPr>
          </w:pPr>
          <w:r>
            <w:rPr>
              <w:rFonts w:ascii="Arial" w:hAnsi="Arial" w:cs="Arial"/>
              <w:b/>
              <w:sz w:val="20"/>
              <w:szCs w:val="20"/>
              <w:lang w:val="es-ES"/>
            </w:rPr>
            <w:t xml:space="preserve">                                                                                           4R9</w:t>
          </w:r>
        </w:p>
      </w:tc>
    </w:tr>
  </w:tbl>
  <w:p w14:paraId="68C3CBB1" w14:textId="5B6EAEF9" w:rsidR="008E5B0F" w:rsidRPr="00DA5B50" w:rsidRDefault="008E5B0F" w:rsidP="00B42215">
    <w:pPr>
      <w:pStyle w:val="Sidhuvud"/>
      <w:tabs>
        <w:tab w:val="clear" w:pos="4536"/>
        <w:tab w:val="clear" w:pos="9072"/>
        <w:tab w:val="left" w:pos="5790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C1E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0F3D65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6DB87A62"/>
    <w:multiLevelType w:val="hybridMultilevel"/>
    <w:tmpl w:val="6936AAB6"/>
    <w:lvl w:ilvl="0" w:tplc="B40A83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3662285">
    <w:abstractNumId w:val="5"/>
  </w:num>
  <w:num w:numId="2" w16cid:durableId="865074">
    <w:abstractNumId w:val="7"/>
  </w:num>
  <w:num w:numId="3" w16cid:durableId="839152953">
    <w:abstractNumId w:val="3"/>
  </w:num>
  <w:num w:numId="4" w16cid:durableId="740297756">
    <w:abstractNumId w:val="0"/>
  </w:num>
  <w:num w:numId="5" w16cid:durableId="157884784">
    <w:abstractNumId w:val="1"/>
  </w:num>
  <w:num w:numId="6" w16cid:durableId="793669647">
    <w:abstractNumId w:val="2"/>
  </w:num>
  <w:num w:numId="7" w16cid:durableId="1150169142">
    <w:abstractNumId w:val="4"/>
  </w:num>
  <w:num w:numId="8" w16cid:durableId="9071539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DQ1tTC0MDY0NzBU0lEKTi0uzszPAykwrgUAL4rxjiwAAAA="/>
  </w:docVars>
  <w:rsids>
    <w:rsidRoot w:val="001010A3"/>
    <w:rsid w:val="00001039"/>
    <w:rsid w:val="00001DAD"/>
    <w:rsid w:val="00003ADC"/>
    <w:rsid w:val="00007029"/>
    <w:rsid w:val="00012D10"/>
    <w:rsid w:val="00020579"/>
    <w:rsid w:val="00020EA2"/>
    <w:rsid w:val="00024005"/>
    <w:rsid w:val="00024ADB"/>
    <w:rsid w:val="00032AB9"/>
    <w:rsid w:val="0003770A"/>
    <w:rsid w:val="0005415B"/>
    <w:rsid w:val="00060484"/>
    <w:rsid w:val="00064257"/>
    <w:rsid w:val="00072FF0"/>
    <w:rsid w:val="00073075"/>
    <w:rsid w:val="00073EB6"/>
    <w:rsid w:val="00076077"/>
    <w:rsid w:val="00076D91"/>
    <w:rsid w:val="00085E00"/>
    <w:rsid w:val="0009679C"/>
    <w:rsid w:val="000B17E0"/>
    <w:rsid w:val="000C3C09"/>
    <w:rsid w:val="000C7605"/>
    <w:rsid w:val="000D0F81"/>
    <w:rsid w:val="000D156F"/>
    <w:rsid w:val="000D2B24"/>
    <w:rsid w:val="000D590A"/>
    <w:rsid w:val="000E2B25"/>
    <w:rsid w:val="000F1A4F"/>
    <w:rsid w:val="000F3C01"/>
    <w:rsid w:val="000F6F6F"/>
    <w:rsid w:val="001010A3"/>
    <w:rsid w:val="00111884"/>
    <w:rsid w:val="00122E04"/>
    <w:rsid w:val="00125072"/>
    <w:rsid w:val="001269C6"/>
    <w:rsid w:val="00153748"/>
    <w:rsid w:val="00156534"/>
    <w:rsid w:val="001579AA"/>
    <w:rsid w:val="00157A3B"/>
    <w:rsid w:val="00162A62"/>
    <w:rsid w:val="00163EFC"/>
    <w:rsid w:val="00172075"/>
    <w:rsid w:val="0017279B"/>
    <w:rsid w:val="00181075"/>
    <w:rsid w:val="0019307E"/>
    <w:rsid w:val="00196EAD"/>
    <w:rsid w:val="00197BB8"/>
    <w:rsid w:val="001A2D4D"/>
    <w:rsid w:val="001A54D0"/>
    <w:rsid w:val="001B0A47"/>
    <w:rsid w:val="001B140D"/>
    <w:rsid w:val="001B6558"/>
    <w:rsid w:val="001C0083"/>
    <w:rsid w:val="001C41DC"/>
    <w:rsid w:val="001D2FA4"/>
    <w:rsid w:val="001E63CD"/>
    <w:rsid w:val="001F1BFE"/>
    <w:rsid w:val="001F3F6C"/>
    <w:rsid w:val="001F6847"/>
    <w:rsid w:val="002144EA"/>
    <w:rsid w:val="00214D0C"/>
    <w:rsid w:val="00221705"/>
    <w:rsid w:val="002258C5"/>
    <w:rsid w:val="0023036E"/>
    <w:rsid w:val="00231BB9"/>
    <w:rsid w:val="00236AD7"/>
    <w:rsid w:val="002475A2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7F0A"/>
    <w:rsid w:val="00292BC5"/>
    <w:rsid w:val="0029734A"/>
    <w:rsid w:val="002A4BFB"/>
    <w:rsid w:val="002B0F73"/>
    <w:rsid w:val="002B4F15"/>
    <w:rsid w:val="002B75BA"/>
    <w:rsid w:val="002C23CF"/>
    <w:rsid w:val="002C2939"/>
    <w:rsid w:val="002D707A"/>
    <w:rsid w:val="002D73C8"/>
    <w:rsid w:val="002E4D12"/>
    <w:rsid w:val="002F3F1E"/>
    <w:rsid w:val="00302576"/>
    <w:rsid w:val="00310290"/>
    <w:rsid w:val="0031452C"/>
    <w:rsid w:val="003201D4"/>
    <w:rsid w:val="00320C08"/>
    <w:rsid w:val="00323579"/>
    <w:rsid w:val="00331CF6"/>
    <w:rsid w:val="003367B4"/>
    <w:rsid w:val="00336ECB"/>
    <w:rsid w:val="00337E3A"/>
    <w:rsid w:val="0034777E"/>
    <w:rsid w:val="00354386"/>
    <w:rsid w:val="00354951"/>
    <w:rsid w:val="00365D52"/>
    <w:rsid w:val="00367914"/>
    <w:rsid w:val="00367997"/>
    <w:rsid w:val="00367B72"/>
    <w:rsid w:val="00373E47"/>
    <w:rsid w:val="00375239"/>
    <w:rsid w:val="00376026"/>
    <w:rsid w:val="00382BE4"/>
    <w:rsid w:val="0038376A"/>
    <w:rsid w:val="0039079F"/>
    <w:rsid w:val="003A203F"/>
    <w:rsid w:val="003A6564"/>
    <w:rsid w:val="003B6C5B"/>
    <w:rsid w:val="003C2DDF"/>
    <w:rsid w:val="003C60D3"/>
    <w:rsid w:val="003D0837"/>
    <w:rsid w:val="003D0DEE"/>
    <w:rsid w:val="003D6E23"/>
    <w:rsid w:val="003E017A"/>
    <w:rsid w:val="003E274F"/>
    <w:rsid w:val="003F2D05"/>
    <w:rsid w:val="00402C50"/>
    <w:rsid w:val="00440FFA"/>
    <w:rsid w:val="00442C64"/>
    <w:rsid w:val="00450478"/>
    <w:rsid w:val="00454761"/>
    <w:rsid w:val="0046034D"/>
    <w:rsid w:val="004637DE"/>
    <w:rsid w:val="00471F00"/>
    <w:rsid w:val="00481119"/>
    <w:rsid w:val="00486CFF"/>
    <w:rsid w:val="004920F4"/>
    <w:rsid w:val="00493D14"/>
    <w:rsid w:val="004A1406"/>
    <w:rsid w:val="004A7B88"/>
    <w:rsid w:val="004B28F2"/>
    <w:rsid w:val="004C72AD"/>
    <w:rsid w:val="004D46E1"/>
    <w:rsid w:val="004E1E7A"/>
    <w:rsid w:val="004E2593"/>
    <w:rsid w:val="004E2ECF"/>
    <w:rsid w:val="004F0DD6"/>
    <w:rsid w:val="004F3A3A"/>
    <w:rsid w:val="004F5DC6"/>
    <w:rsid w:val="00503481"/>
    <w:rsid w:val="00511D00"/>
    <w:rsid w:val="00512069"/>
    <w:rsid w:val="00512F9A"/>
    <w:rsid w:val="00525CD5"/>
    <w:rsid w:val="00532C20"/>
    <w:rsid w:val="005438FA"/>
    <w:rsid w:val="0055075C"/>
    <w:rsid w:val="00553F26"/>
    <w:rsid w:val="0055676E"/>
    <w:rsid w:val="0056164B"/>
    <w:rsid w:val="005658AC"/>
    <w:rsid w:val="00571E25"/>
    <w:rsid w:val="00572E5F"/>
    <w:rsid w:val="00574932"/>
    <w:rsid w:val="00574B82"/>
    <w:rsid w:val="005774E4"/>
    <w:rsid w:val="00591D1F"/>
    <w:rsid w:val="0059269D"/>
    <w:rsid w:val="005951FE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32E4"/>
    <w:rsid w:val="0061366E"/>
    <w:rsid w:val="00614783"/>
    <w:rsid w:val="006223A5"/>
    <w:rsid w:val="00632588"/>
    <w:rsid w:val="006363C8"/>
    <w:rsid w:val="00645C90"/>
    <w:rsid w:val="006479D6"/>
    <w:rsid w:val="00660FF9"/>
    <w:rsid w:val="006661C0"/>
    <w:rsid w:val="00667291"/>
    <w:rsid w:val="00683260"/>
    <w:rsid w:val="0068440A"/>
    <w:rsid w:val="00686988"/>
    <w:rsid w:val="00692F6C"/>
    <w:rsid w:val="006941F8"/>
    <w:rsid w:val="006A2F3F"/>
    <w:rsid w:val="006B0D0E"/>
    <w:rsid w:val="006B3E1A"/>
    <w:rsid w:val="006B6103"/>
    <w:rsid w:val="006B6E3F"/>
    <w:rsid w:val="006C4083"/>
    <w:rsid w:val="006C47A8"/>
    <w:rsid w:val="006C52EF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0632B"/>
    <w:rsid w:val="007247CC"/>
    <w:rsid w:val="00734CF1"/>
    <w:rsid w:val="00735572"/>
    <w:rsid w:val="0074044C"/>
    <w:rsid w:val="00746840"/>
    <w:rsid w:val="0075152E"/>
    <w:rsid w:val="00752213"/>
    <w:rsid w:val="0075310A"/>
    <w:rsid w:val="0075468C"/>
    <w:rsid w:val="0075483F"/>
    <w:rsid w:val="007623D1"/>
    <w:rsid w:val="00766B5A"/>
    <w:rsid w:val="007713C6"/>
    <w:rsid w:val="00785012"/>
    <w:rsid w:val="0079135B"/>
    <w:rsid w:val="00796E2D"/>
    <w:rsid w:val="007A1CE6"/>
    <w:rsid w:val="007C0077"/>
    <w:rsid w:val="007C5B4D"/>
    <w:rsid w:val="007D3A51"/>
    <w:rsid w:val="007E365B"/>
    <w:rsid w:val="007E7A46"/>
    <w:rsid w:val="007F03B4"/>
    <w:rsid w:val="007F420E"/>
    <w:rsid w:val="00800303"/>
    <w:rsid w:val="008111DA"/>
    <w:rsid w:val="00811EBA"/>
    <w:rsid w:val="00814410"/>
    <w:rsid w:val="0081448E"/>
    <w:rsid w:val="00814ED3"/>
    <w:rsid w:val="008306A3"/>
    <w:rsid w:val="00831488"/>
    <w:rsid w:val="00833DA3"/>
    <w:rsid w:val="008342DE"/>
    <w:rsid w:val="00835452"/>
    <w:rsid w:val="00842D4A"/>
    <w:rsid w:val="008650CB"/>
    <w:rsid w:val="008740C9"/>
    <w:rsid w:val="0088058D"/>
    <w:rsid w:val="00881AA7"/>
    <w:rsid w:val="008872EB"/>
    <w:rsid w:val="00891CFF"/>
    <w:rsid w:val="008A0D6B"/>
    <w:rsid w:val="008A4465"/>
    <w:rsid w:val="008B674C"/>
    <w:rsid w:val="008C3A0F"/>
    <w:rsid w:val="008C57A3"/>
    <w:rsid w:val="008C6245"/>
    <w:rsid w:val="008D1898"/>
    <w:rsid w:val="008D2DAE"/>
    <w:rsid w:val="008D4624"/>
    <w:rsid w:val="008E5B0F"/>
    <w:rsid w:val="008E76E5"/>
    <w:rsid w:val="008F055B"/>
    <w:rsid w:val="008F068B"/>
    <w:rsid w:val="008F0A5C"/>
    <w:rsid w:val="008F5331"/>
    <w:rsid w:val="00902DFE"/>
    <w:rsid w:val="0091530B"/>
    <w:rsid w:val="00915467"/>
    <w:rsid w:val="00920DB9"/>
    <w:rsid w:val="00924EC1"/>
    <w:rsid w:val="00933390"/>
    <w:rsid w:val="00940097"/>
    <w:rsid w:val="009456AE"/>
    <w:rsid w:val="00964437"/>
    <w:rsid w:val="00965212"/>
    <w:rsid w:val="00965933"/>
    <w:rsid w:val="00971D2A"/>
    <w:rsid w:val="00980262"/>
    <w:rsid w:val="009817BC"/>
    <w:rsid w:val="00986662"/>
    <w:rsid w:val="00986CCA"/>
    <w:rsid w:val="00994958"/>
    <w:rsid w:val="009A0BDC"/>
    <w:rsid w:val="009A5AD0"/>
    <w:rsid w:val="009A7BDB"/>
    <w:rsid w:val="009B087E"/>
    <w:rsid w:val="009C2C40"/>
    <w:rsid w:val="009E1C42"/>
    <w:rsid w:val="009E6698"/>
    <w:rsid w:val="009F00DE"/>
    <w:rsid w:val="009F42EC"/>
    <w:rsid w:val="00A00FC4"/>
    <w:rsid w:val="00A046AF"/>
    <w:rsid w:val="00A06E76"/>
    <w:rsid w:val="00A07349"/>
    <w:rsid w:val="00A214BE"/>
    <w:rsid w:val="00A25F6F"/>
    <w:rsid w:val="00A27C52"/>
    <w:rsid w:val="00A4288E"/>
    <w:rsid w:val="00A4343D"/>
    <w:rsid w:val="00A44459"/>
    <w:rsid w:val="00A46239"/>
    <w:rsid w:val="00A50614"/>
    <w:rsid w:val="00A57368"/>
    <w:rsid w:val="00A6433A"/>
    <w:rsid w:val="00A715E1"/>
    <w:rsid w:val="00A7677C"/>
    <w:rsid w:val="00A77A54"/>
    <w:rsid w:val="00A812C9"/>
    <w:rsid w:val="00A905BF"/>
    <w:rsid w:val="00A916D7"/>
    <w:rsid w:val="00A93EF0"/>
    <w:rsid w:val="00A96466"/>
    <w:rsid w:val="00AA01BA"/>
    <w:rsid w:val="00AA240A"/>
    <w:rsid w:val="00AA49E8"/>
    <w:rsid w:val="00AB2381"/>
    <w:rsid w:val="00AB5CFB"/>
    <w:rsid w:val="00AD1AE6"/>
    <w:rsid w:val="00AD51C7"/>
    <w:rsid w:val="00AE11DC"/>
    <w:rsid w:val="00AE3D56"/>
    <w:rsid w:val="00AF0CB9"/>
    <w:rsid w:val="00AF0FF6"/>
    <w:rsid w:val="00AF1C2B"/>
    <w:rsid w:val="00AF7527"/>
    <w:rsid w:val="00B01989"/>
    <w:rsid w:val="00B050F0"/>
    <w:rsid w:val="00B065C6"/>
    <w:rsid w:val="00B075AE"/>
    <w:rsid w:val="00B076D5"/>
    <w:rsid w:val="00B11130"/>
    <w:rsid w:val="00B2771C"/>
    <w:rsid w:val="00B306EB"/>
    <w:rsid w:val="00B3095E"/>
    <w:rsid w:val="00B313E2"/>
    <w:rsid w:val="00B35231"/>
    <w:rsid w:val="00B40077"/>
    <w:rsid w:val="00B415A5"/>
    <w:rsid w:val="00B42215"/>
    <w:rsid w:val="00B444EA"/>
    <w:rsid w:val="00B45264"/>
    <w:rsid w:val="00B52EEB"/>
    <w:rsid w:val="00B56FEA"/>
    <w:rsid w:val="00B57E1C"/>
    <w:rsid w:val="00B640EF"/>
    <w:rsid w:val="00B65CA1"/>
    <w:rsid w:val="00B71C5D"/>
    <w:rsid w:val="00B82B42"/>
    <w:rsid w:val="00B84600"/>
    <w:rsid w:val="00B90D06"/>
    <w:rsid w:val="00B91F6C"/>
    <w:rsid w:val="00B94A46"/>
    <w:rsid w:val="00BA0EA1"/>
    <w:rsid w:val="00BA0F1D"/>
    <w:rsid w:val="00BA329E"/>
    <w:rsid w:val="00BA3B02"/>
    <w:rsid w:val="00BB6181"/>
    <w:rsid w:val="00BB6999"/>
    <w:rsid w:val="00BC41B2"/>
    <w:rsid w:val="00BC7505"/>
    <w:rsid w:val="00BD04A7"/>
    <w:rsid w:val="00BD5505"/>
    <w:rsid w:val="00BD65D2"/>
    <w:rsid w:val="00BE5B2F"/>
    <w:rsid w:val="00BE61F6"/>
    <w:rsid w:val="00BE7092"/>
    <w:rsid w:val="00BF5B4C"/>
    <w:rsid w:val="00C014C8"/>
    <w:rsid w:val="00C067CC"/>
    <w:rsid w:val="00C0718E"/>
    <w:rsid w:val="00C12CA1"/>
    <w:rsid w:val="00C12E98"/>
    <w:rsid w:val="00C17711"/>
    <w:rsid w:val="00C20306"/>
    <w:rsid w:val="00C42001"/>
    <w:rsid w:val="00C4480F"/>
    <w:rsid w:val="00C46768"/>
    <w:rsid w:val="00C47AC6"/>
    <w:rsid w:val="00C5100D"/>
    <w:rsid w:val="00C6095D"/>
    <w:rsid w:val="00C64209"/>
    <w:rsid w:val="00C64B25"/>
    <w:rsid w:val="00C66DF6"/>
    <w:rsid w:val="00C7247F"/>
    <w:rsid w:val="00C74CCD"/>
    <w:rsid w:val="00C76A11"/>
    <w:rsid w:val="00C808C5"/>
    <w:rsid w:val="00C849F4"/>
    <w:rsid w:val="00C90D9A"/>
    <w:rsid w:val="00C92C07"/>
    <w:rsid w:val="00C96752"/>
    <w:rsid w:val="00CA46C8"/>
    <w:rsid w:val="00CA6B47"/>
    <w:rsid w:val="00CB1D5F"/>
    <w:rsid w:val="00CB37C0"/>
    <w:rsid w:val="00CB7E86"/>
    <w:rsid w:val="00CC1A52"/>
    <w:rsid w:val="00CC46EB"/>
    <w:rsid w:val="00CD08AB"/>
    <w:rsid w:val="00CD0DD9"/>
    <w:rsid w:val="00CD3D33"/>
    <w:rsid w:val="00CD5F2A"/>
    <w:rsid w:val="00CD7A67"/>
    <w:rsid w:val="00CE0D67"/>
    <w:rsid w:val="00CF151F"/>
    <w:rsid w:val="00D02421"/>
    <w:rsid w:val="00D0558E"/>
    <w:rsid w:val="00D06B65"/>
    <w:rsid w:val="00D15949"/>
    <w:rsid w:val="00D2686C"/>
    <w:rsid w:val="00D44288"/>
    <w:rsid w:val="00D447E1"/>
    <w:rsid w:val="00D45C8D"/>
    <w:rsid w:val="00D463FE"/>
    <w:rsid w:val="00D555CC"/>
    <w:rsid w:val="00D6181A"/>
    <w:rsid w:val="00D71BF3"/>
    <w:rsid w:val="00D80190"/>
    <w:rsid w:val="00D87A0B"/>
    <w:rsid w:val="00DA0250"/>
    <w:rsid w:val="00DA5B50"/>
    <w:rsid w:val="00DA79AF"/>
    <w:rsid w:val="00DA7F6E"/>
    <w:rsid w:val="00DB4CD8"/>
    <w:rsid w:val="00DB54F1"/>
    <w:rsid w:val="00DC16B2"/>
    <w:rsid w:val="00DC5A58"/>
    <w:rsid w:val="00DC6630"/>
    <w:rsid w:val="00DC7602"/>
    <w:rsid w:val="00DD0449"/>
    <w:rsid w:val="00DD2164"/>
    <w:rsid w:val="00DD2F69"/>
    <w:rsid w:val="00DD4431"/>
    <w:rsid w:val="00DD70AD"/>
    <w:rsid w:val="00DD7E85"/>
    <w:rsid w:val="00DE323B"/>
    <w:rsid w:val="00DF023D"/>
    <w:rsid w:val="00DF50D8"/>
    <w:rsid w:val="00DF69DE"/>
    <w:rsid w:val="00E04950"/>
    <w:rsid w:val="00E05DEF"/>
    <w:rsid w:val="00E06A46"/>
    <w:rsid w:val="00E17A54"/>
    <w:rsid w:val="00E26931"/>
    <w:rsid w:val="00E36348"/>
    <w:rsid w:val="00E3713B"/>
    <w:rsid w:val="00E4215E"/>
    <w:rsid w:val="00E44F7D"/>
    <w:rsid w:val="00E51B64"/>
    <w:rsid w:val="00E556A8"/>
    <w:rsid w:val="00E71DFC"/>
    <w:rsid w:val="00E76C81"/>
    <w:rsid w:val="00E84D6E"/>
    <w:rsid w:val="00E94CA6"/>
    <w:rsid w:val="00E95A01"/>
    <w:rsid w:val="00E97822"/>
    <w:rsid w:val="00EA46E1"/>
    <w:rsid w:val="00EA4D05"/>
    <w:rsid w:val="00EA7B0E"/>
    <w:rsid w:val="00EB2E7A"/>
    <w:rsid w:val="00EC3FA0"/>
    <w:rsid w:val="00EC742E"/>
    <w:rsid w:val="00ED24B9"/>
    <w:rsid w:val="00ED2851"/>
    <w:rsid w:val="00EE4C0F"/>
    <w:rsid w:val="00EE637A"/>
    <w:rsid w:val="00EF2C9E"/>
    <w:rsid w:val="00EF4FBE"/>
    <w:rsid w:val="00EF62DA"/>
    <w:rsid w:val="00EF7511"/>
    <w:rsid w:val="00F00C11"/>
    <w:rsid w:val="00F07082"/>
    <w:rsid w:val="00F13E46"/>
    <w:rsid w:val="00F157DD"/>
    <w:rsid w:val="00F16615"/>
    <w:rsid w:val="00F20808"/>
    <w:rsid w:val="00F21DB6"/>
    <w:rsid w:val="00F2301A"/>
    <w:rsid w:val="00F24527"/>
    <w:rsid w:val="00F27A88"/>
    <w:rsid w:val="00F5280B"/>
    <w:rsid w:val="00F54266"/>
    <w:rsid w:val="00F57236"/>
    <w:rsid w:val="00F63E15"/>
    <w:rsid w:val="00F66008"/>
    <w:rsid w:val="00F70EE0"/>
    <w:rsid w:val="00F72135"/>
    <w:rsid w:val="00F76880"/>
    <w:rsid w:val="00F9230B"/>
    <w:rsid w:val="00FA2A88"/>
    <w:rsid w:val="00FB3EA9"/>
    <w:rsid w:val="00FB46C6"/>
    <w:rsid w:val="00FB5D47"/>
    <w:rsid w:val="00FB69BE"/>
    <w:rsid w:val="00FB6E97"/>
    <w:rsid w:val="00FB7369"/>
    <w:rsid w:val="00FC489A"/>
    <w:rsid w:val="00FD23D7"/>
    <w:rsid w:val="00FD3865"/>
    <w:rsid w:val="00FD5638"/>
    <w:rsid w:val="00FF1E58"/>
    <w:rsid w:val="00FF28E5"/>
    <w:rsid w:val="00FF3C4E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37202239"/>
  <w15:chartTrackingRefBased/>
  <w15:docId w15:val="{B0FFFD24-947E-4A96-BBD1-0580B3863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8E76E5"/>
    <w:pPr>
      <w:keepNext/>
      <w:spacing w:after="0"/>
      <w:ind w:left="-284" w:right="-994" w:firstLine="142"/>
      <w:jc w:val="both"/>
    </w:pPr>
    <w:rPr>
      <w:rFonts w:ascii="Arial" w:hAnsi="Arial"/>
      <w:b/>
      <w:i w:val="0"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8E76E5"/>
    <w:rPr>
      <w:rFonts w:ascii="Arial" w:hAnsi="Arial"/>
      <w:b/>
      <w:iCs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8E76E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basedOn w:val="Standardstycketeckensnitt"/>
    <w:link w:val="Sidhuvud"/>
    <w:rsid w:val="00B42215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B42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4328B2-4F58-41CC-BF27-28BCC6629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732</Words>
  <Characters>5786</Characters>
  <Application>Microsoft Office Word</Application>
  <DocSecurity>0</DocSecurity>
  <Lines>48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50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20-04-23T10:51:00Z</cp:lastPrinted>
  <dcterms:created xsi:type="dcterms:W3CDTF">2023-04-24T09:30:00Z</dcterms:created>
  <dcterms:modified xsi:type="dcterms:W3CDTF">2023-04-24T10:48:00Z</dcterms:modified>
</cp:coreProperties>
</file>